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54088" w14:textId="6B27F776" w:rsidR="00016A80" w:rsidRDefault="001653B7" w:rsidP="001653B7">
      <w:pPr>
        <w:jc w:val="center"/>
        <w:rPr>
          <w:b/>
          <w:bCs/>
        </w:rPr>
      </w:pPr>
      <w:r w:rsidRPr="001653B7">
        <w:rPr>
          <w:b/>
          <w:bCs/>
        </w:rPr>
        <w:t>Vocab Boxes</w:t>
      </w: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2605"/>
        <w:gridCol w:w="4588"/>
        <w:gridCol w:w="3782"/>
      </w:tblGrid>
      <w:tr w:rsidR="001653B7" w14:paraId="0E7EA4AA" w14:textId="77777777" w:rsidTr="001653B7">
        <w:tc>
          <w:tcPr>
            <w:tcW w:w="2605" w:type="dxa"/>
            <w:shd w:val="clear" w:color="auto" w:fill="D0CECE" w:themeFill="background2" w:themeFillShade="E6"/>
          </w:tcPr>
          <w:p w14:paraId="1FA736F8" w14:textId="3D0E8E26" w:rsidR="001653B7" w:rsidRPr="001653B7" w:rsidRDefault="001653B7" w:rsidP="001653B7">
            <w:pPr>
              <w:jc w:val="center"/>
              <w:rPr>
                <w:b/>
                <w:bCs/>
              </w:rPr>
            </w:pPr>
            <w:r w:rsidRPr="001653B7">
              <w:rPr>
                <w:b/>
                <w:bCs/>
              </w:rPr>
              <w:t>Term</w:t>
            </w:r>
          </w:p>
        </w:tc>
        <w:tc>
          <w:tcPr>
            <w:tcW w:w="4588" w:type="dxa"/>
            <w:shd w:val="clear" w:color="auto" w:fill="D0CECE" w:themeFill="background2" w:themeFillShade="E6"/>
          </w:tcPr>
          <w:p w14:paraId="6CF478B8" w14:textId="5EE6CF6D" w:rsidR="001653B7" w:rsidRPr="001653B7" w:rsidRDefault="001653B7" w:rsidP="001653B7">
            <w:pPr>
              <w:jc w:val="center"/>
              <w:rPr>
                <w:b/>
                <w:bCs/>
              </w:rPr>
            </w:pPr>
            <w:r w:rsidRPr="001653B7">
              <w:rPr>
                <w:b/>
                <w:bCs/>
              </w:rPr>
              <w:t>Definition</w:t>
            </w:r>
          </w:p>
        </w:tc>
        <w:tc>
          <w:tcPr>
            <w:tcW w:w="3782" w:type="dxa"/>
            <w:shd w:val="clear" w:color="auto" w:fill="D0CECE" w:themeFill="background2" w:themeFillShade="E6"/>
          </w:tcPr>
          <w:p w14:paraId="79C8269F" w14:textId="6F330426" w:rsidR="001653B7" w:rsidRPr="001653B7" w:rsidRDefault="001653B7" w:rsidP="001653B7">
            <w:pPr>
              <w:jc w:val="center"/>
              <w:rPr>
                <w:b/>
                <w:bCs/>
              </w:rPr>
            </w:pPr>
            <w:r w:rsidRPr="001653B7">
              <w:rPr>
                <w:b/>
                <w:bCs/>
              </w:rPr>
              <w:t>Synonym, Antonym or Picture</w:t>
            </w:r>
          </w:p>
        </w:tc>
      </w:tr>
      <w:tr w:rsidR="001653B7" w14:paraId="3D2B83D6" w14:textId="77777777" w:rsidTr="001653B7">
        <w:tc>
          <w:tcPr>
            <w:tcW w:w="2605" w:type="dxa"/>
          </w:tcPr>
          <w:p w14:paraId="2755635F" w14:textId="77777777" w:rsidR="001653B7" w:rsidRDefault="001653B7" w:rsidP="001653B7">
            <w:pPr>
              <w:rPr>
                <w:b/>
                <w:bCs/>
              </w:rPr>
            </w:pPr>
          </w:p>
          <w:p w14:paraId="401DE0F9" w14:textId="77777777" w:rsidR="001653B7" w:rsidRDefault="001653B7" w:rsidP="001653B7">
            <w:pPr>
              <w:rPr>
                <w:b/>
                <w:bCs/>
              </w:rPr>
            </w:pPr>
            <w:bookmarkStart w:id="0" w:name="_GoBack"/>
            <w:bookmarkEnd w:id="0"/>
          </w:p>
          <w:p w14:paraId="75DDC635" w14:textId="77777777" w:rsidR="001653B7" w:rsidRDefault="001653B7" w:rsidP="001653B7">
            <w:pPr>
              <w:rPr>
                <w:b/>
                <w:bCs/>
              </w:rPr>
            </w:pPr>
          </w:p>
          <w:p w14:paraId="0CB4A9EE" w14:textId="77777777" w:rsidR="001653B7" w:rsidRDefault="001653B7" w:rsidP="001653B7">
            <w:pPr>
              <w:rPr>
                <w:b/>
                <w:bCs/>
              </w:rPr>
            </w:pPr>
          </w:p>
          <w:p w14:paraId="2B7FCDD3" w14:textId="5809D81D" w:rsidR="001653B7" w:rsidRDefault="001653B7" w:rsidP="001653B7">
            <w:pPr>
              <w:rPr>
                <w:b/>
                <w:bCs/>
              </w:rPr>
            </w:pPr>
          </w:p>
        </w:tc>
        <w:tc>
          <w:tcPr>
            <w:tcW w:w="4588" w:type="dxa"/>
          </w:tcPr>
          <w:p w14:paraId="6107D6BE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  <w:tc>
          <w:tcPr>
            <w:tcW w:w="3782" w:type="dxa"/>
          </w:tcPr>
          <w:p w14:paraId="04C60E9E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</w:tr>
      <w:tr w:rsidR="001653B7" w14:paraId="54560668" w14:textId="77777777" w:rsidTr="001653B7">
        <w:tc>
          <w:tcPr>
            <w:tcW w:w="2605" w:type="dxa"/>
          </w:tcPr>
          <w:p w14:paraId="1970B6E8" w14:textId="77777777" w:rsidR="001653B7" w:rsidRDefault="001653B7" w:rsidP="001653B7">
            <w:pPr>
              <w:rPr>
                <w:b/>
                <w:bCs/>
              </w:rPr>
            </w:pPr>
          </w:p>
          <w:p w14:paraId="049AFADD" w14:textId="77777777" w:rsidR="001653B7" w:rsidRDefault="001653B7" w:rsidP="001653B7">
            <w:pPr>
              <w:rPr>
                <w:b/>
                <w:bCs/>
              </w:rPr>
            </w:pPr>
          </w:p>
          <w:p w14:paraId="55492AB1" w14:textId="77777777" w:rsidR="001653B7" w:rsidRDefault="001653B7" w:rsidP="001653B7">
            <w:pPr>
              <w:rPr>
                <w:b/>
                <w:bCs/>
              </w:rPr>
            </w:pPr>
          </w:p>
          <w:p w14:paraId="249D8804" w14:textId="77777777" w:rsidR="001653B7" w:rsidRDefault="001653B7" w:rsidP="001653B7">
            <w:pPr>
              <w:rPr>
                <w:b/>
                <w:bCs/>
              </w:rPr>
            </w:pPr>
          </w:p>
          <w:p w14:paraId="496D8AAC" w14:textId="72F7B9BD" w:rsidR="001653B7" w:rsidRDefault="001653B7" w:rsidP="001653B7">
            <w:pPr>
              <w:rPr>
                <w:b/>
                <w:bCs/>
              </w:rPr>
            </w:pPr>
          </w:p>
        </w:tc>
        <w:tc>
          <w:tcPr>
            <w:tcW w:w="4588" w:type="dxa"/>
          </w:tcPr>
          <w:p w14:paraId="0A6DD1D6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  <w:tc>
          <w:tcPr>
            <w:tcW w:w="3782" w:type="dxa"/>
          </w:tcPr>
          <w:p w14:paraId="3217C10E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</w:tr>
      <w:tr w:rsidR="001653B7" w14:paraId="7D54E953" w14:textId="77777777" w:rsidTr="001653B7">
        <w:tc>
          <w:tcPr>
            <w:tcW w:w="2605" w:type="dxa"/>
          </w:tcPr>
          <w:p w14:paraId="6E45160B" w14:textId="77777777" w:rsidR="001653B7" w:rsidRDefault="001653B7" w:rsidP="001653B7">
            <w:pPr>
              <w:rPr>
                <w:b/>
                <w:bCs/>
              </w:rPr>
            </w:pPr>
          </w:p>
          <w:p w14:paraId="19482424" w14:textId="77777777" w:rsidR="001653B7" w:rsidRDefault="001653B7" w:rsidP="001653B7">
            <w:pPr>
              <w:rPr>
                <w:b/>
                <w:bCs/>
              </w:rPr>
            </w:pPr>
          </w:p>
          <w:p w14:paraId="1C42E9CF" w14:textId="77777777" w:rsidR="001653B7" w:rsidRDefault="001653B7" w:rsidP="001653B7">
            <w:pPr>
              <w:rPr>
                <w:b/>
                <w:bCs/>
              </w:rPr>
            </w:pPr>
          </w:p>
          <w:p w14:paraId="64510E3E" w14:textId="77777777" w:rsidR="001653B7" w:rsidRDefault="001653B7" w:rsidP="001653B7">
            <w:pPr>
              <w:rPr>
                <w:b/>
                <w:bCs/>
              </w:rPr>
            </w:pPr>
          </w:p>
          <w:p w14:paraId="0340B933" w14:textId="4E1059C7" w:rsidR="001653B7" w:rsidRDefault="001653B7" w:rsidP="001653B7">
            <w:pPr>
              <w:rPr>
                <w:b/>
                <w:bCs/>
              </w:rPr>
            </w:pPr>
          </w:p>
        </w:tc>
        <w:tc>
          <w:tcPr>
            <w:tcW w:w="4588" w:type="dxa"/>
          </w:tcPr>
          <w:p w14:paraId="650D7ED7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  <w:tc>
          <w:tcPr>
            <w:tcW w:w="3782" w:type="dxa"/>
          </w:tcPr>
          <w:p w14:paraId="51C7E97B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</w:tr>
      <w:tr w:rsidR="001653B7" w14:paraId="0B58DA38" w14:textId="77777777" w:rsidTr="001653B7">
        <w:tc>
          <w:tcPr>
            <w:tcW w:w="2605" w:type="dxa"/>
          </w:tcPr>
          <w:p w14:paraId="4BC4ED6F" w14:textId="77777777" w:rsidR="001653B7" w:rsidRDefault="001653B7" w:rsidP="001653B7">
            <w:pPr>
              <w:rPr>
                <w:b/>
                <w:bCs/>
              </w:rPr>
            </w:pPr>
          </w:p>
          <w:p w14:paraId="0B1E2309" w14:textId="77777777" w:rsidR="001653B7" w:rsidRDefault="001653B7" w:rsidP="001653B7">
            <w:pPr>
              <w:rPr>
                <w:b/>
                <w:bCs/>
              </w:rPr>
            </w:pPr>
          </w:p>
          <w:p w14:paraId="1A811F99" w14:textId="77777777" w:rsidR="001653B7" w:rsidRDefault="001653B7" w:rsidP="001653B7">
            <w:pPr>
              <w:rPr>
                <w:b/>
                <w:bCs/>
              </w:rPr>
            </w:pPr>
          </w:p>
          <w:p w14:paraId="0844416E" w14:textId="77777777" w:rsidR="001653B7" w:rsidRDefault="001653B7" w:rsidP="001653B7">
            <w:pPr>
              <w:rPr>
                <w:b/>
                <w:bCs/>
              </w:rPr>
            </w:pPr>
          </w:p>
          <w:p w14:paraId="3D880698" w14:textId="66A5F8BC" w:rsidR="001653B7" w:rsidRDefault="001653B7" w:rsidP="001653B7">
            <w:pPr>
              <w:rPr>
                <w:b/>
                <w:bCs/>
              </w:rPr>
            </w:pPr>
          </w:p>
        </w:tc>
        <w:tc>
          <w:tcPr>
            <w:tcW w:w="4588" w:type="dxa"/>
          </w:tcPr>
          <w:p w14:paraId="2671CF5C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  <w:tc>
          <w:tcPr>
            <w:tcW w:w="3782" w:type="dxa"/>
          </w:tcPr>
          <w:p w14:paraId="772CC39A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</w:tr>
      <w:tr w:rsidR="001653B7" w14:paraId="5B96C188" w14:textId="77777777" w:rsidTr="001653B7">
        <w:tc>
          <w:tcPr>
            <w:tcW w:w="2605" w:type="dxa"/>
          </w:tcPr>
          <w:p w14:paraId="2C39DFDC" w14:textId="77777777" w:rsidR="001653B7" w:rsidRDefault="001653B7" w:rsidP="001653B7">
            <w:pPr>
              <w:rPr>
                <w:b/>
                <w:bCs/>
              </w:rPr>
            </w:pPr>
          </w:p>
          <w:p w14:paraId="17DD3D12" w14:textId="77777777" w:rsidR="001653B7" w:rsidRDefault="001653B7" w:rsidP="001653B7">
            <w:pPr>
              <w:rPr>
                <w:b/>
                <w:bCs/>
              </w:rPr>
            </w:pPr>
          </w:p>
          <w:p w14:paraId="5252F269" w14:textId="77777777" w:rsidR="001653B7" w:rsidRDefault="001653B7" w:rsidP="001653B7">
            <w:pPr>
              <w:rPr>
                <w:b/>
                <w:bCs/>
              </w:rPr>
            </w:pPr>
          </w:p>
          <w:p w14:paraId="24650B37" w14:textId="77777777" w:rsidR="001653B7" w:rsidRDefault="001653B7" w:rsidP="001653B7">
            <w:pPr>
              <w:rPr>
                <w:b/>
                <w:bCs/>
              </w:rPr>
            </w:pPr>
          </w:p>
          <w:p w14:paraId="6AB83FC7" w14:textId="532A9A0F" w:rsidR="001653B7" w:rsidRDefault="001653B7" w:rsidP="001653B7">
            <w:pPr>
              <w:rPr>
                <w:b/>
                <w:bCs/>
              </w:rPr>
            </w:pPr>
          </w:p>
        </w:tc>
        <w:tc>
          <w:tcPr>
            <w:tcW w:w="4588" w:type="dxa"/>
          </w:tcPr>
          <w:p w14:paraId="3973A04B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  <w:tc>
          <w:tcPr>
            <w:tcW w:w="3782" w:type="dxa"/>
          </w:tcPr>
          <w:p w14:paraId="23D91F69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</w:tr>
      <w:tr w:rsidR="001653B7" w14:paraId="3AA185F0" w14:textId="77777777" w:rsidTr="001653B7">
        <w:tc>
          <w:tcPr>
            <w:tcW w:w="2605" w:type="dxa"/>
          </w:tcPr>
          <w:p w14:paraId="726FA215" w14:textId="77777777" w:rsidR="001653B7" w:rsidRDefault="001653B7" w:rsidP="001653B7">
            <w:pPr>
              <w:rPr>
                <w:b/>
                <w:bCs/>
              </w:rPr>
            </w:pPr>
          </w:p>
          <w:p w14:paraId="75FC74D1" w14:textId="77777777" w:rsidR="001653B7" w:rsidRDefault="001653B7" w:rsidP="001653B7">
            <w:pPr>
              <w:rPr>
                <w:b/>
                <w:bCs/>
              </w:rPr>
            </w:pPr>
          </w:p>
          <w:p w14:paraId="1B80EC5C" w14:textId="77777777" w:rsidR="001653B7" w:rsidRDefault="001653B7" w:rsidP="001653B7">
            <w:pPr>
              <w:rPr>
                <w:b/>
                <w:bCs/>
              </w:rPr>
            </w:pPr>
          </w:p>
          <w:p w14:paraId="40AAF330" w14:textId="77777777" w:rsidR="001653B7" w:rsidRDefault="001653B7" w:rsidP="001653B7">
            <w:pPr>
              <w:rPr>
                <w:b/>
                <w:bCs/>
              </w:rPr>
            </w:pPr>
          </w:p>
          <w:p w14:paraId="418B55B3" w14:textId="3BF85393" w:rsidR="001653B7" w:rsidRDefault="001653B7" w:rsidP="001653B7">
            <w:pPr>
              <w:rPr>
                <w:b/>
                <w:bCs/>
              </w:rPr>
            </w:pPr>
          </w:p>
        </w:tc>
        <w:tc>
          <w:tcPr>
            <w:tcW w:w="4588" w:type="dxa"/>
          </w:tcPr>
          <w:p w14:paraId="19637EF5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  <w:tc>
          <w:tcPr>
            <w:tcW w:w="3782" w:type="dxa"/>
          </w:tcPr>
          <w:p w14:paraId="190A490F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</w:tr>
      <w:tr w:rsidR="001653B7" w14:paraId="7904E42F" w14:textId="77777777" w:rsidTr="001653B7">
        <w:tc>
          <w:tcPr>
            <w:tcW w:w="2605" w:type="dxa"/>
          </w:tcPr>
          <w:p w14:paraId="322B9047" w14:textId="77777777" w:rsidR="001653B7" w:rsidRDefault="001653B7" w:rsidP="001653B7">
            <w:pPr>
              <w:rPr>
                <w:b/>
                <w:bCs/>
              </w:rPr>
            </w:pPr>
          </w:p>
          <w:p w14:paraId="6C7A94A0" w14:textId="77777777" w:rsidR="001653B7" w:rsidRDefault="001653B7" w:rsidP="001653B7">
            <w:pPr>
              <w:rPr>
                <w:b/>
                <w:bCs/>
              </w:rPr>
            </w:pPr>
          </w:p>
          <w:p w14:paraId="09A84AFA" w14:textId="77777777" w:rsidR="001653B7" w:rsidRDefault="001653B7" w:rsidP="001653B7">
            <w:pPr>
              <w:rPr>
                <w:b/>
                <w:bCs/>
              </w:rPr>
            </w:pPr>
          </w:p>
          <w:p w14:paraId="786B701D" w14:textId="77777777" w:rsidR="001653B7" w:rsidRDefault="001653B7" w:rsidP="001653B7">
            <w:pPr>
              <w:rPr>
                <w:b/>
                <w:bCs/>
              </w:rPr>
            </w:pPr>
          </w:p>
          <w:p w14:paraId="619C1895" w14:textId="18510CF9" w:rsidR="001653B7" w:rsidRDefault="001653B7" w:rsidP="001653B7">
            <w:pPr>
              <w:rPr>
                <w:b/>
                <w:bCs/>
              </w:rPr>
            </w:pPr>
          </w:p>
        </w:tc>
        <w:tc>
          <w:tcPr>
            <w:tcW w:w="4588" w:type="dxa"/>
          </w:tcPr>
          <w:p w14:paraId="3C680883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  <w:tc>
          <w:tcPr>
            <w:tcW w:w="3782" w:type="dxa"/>
          </w:tcPr>
          <w:p w14:paraId="7E1B5125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</w:tr>
      <w:tr w:rsidR="001653B7" w14:paraId="087E9A5D" w14:textId="77777777" w:rsidTr="001653B7">
        <w:tc>
          <w:tcPr>
            <w:tcW w:w="2605" w:type="dxa"/>
          </w:tcPr>
          <w:p w14:paraId="74001B20" w14:textId="77777777" w:rsidR="001653B7" w:rsidRDefault="001653B7" w:rsidP="001653B7">
            <w:pPr>
              <w:rPr>
                <w:b/>
                <w:bCs/>
              </w:rPr>
            </w:pPr>
          </w:p>
          <w:p w14:paraId="60E3931B" w14:textId="77777777" w:rsidR="001653B7" w:rsidRDefault="001653B7" w:rsidP="001653B7">
            <w:pPr>
              <w:rPr>
                <w:b/>
                <w:bCs/>
              </w:rPr>
            </w:pPr>
          </w:p>
          <w:p w14:paraId="39E03B69" w14:textId="77777777" w:rsidR="001653B7" w:rsidRDefault="001653B7" w:rsidP="001653B7">
            <w:pPr>
              <w:rPr>
                <w:b/>
                <w:bCs/>
              </w:rPr>
            </w:pPr>
          </w:p>
          <w:p w14:paraId="343BEA20" w14:textId="77777777" w:rsidR="001653B7" w:rsidRDefault="001653B7" w:rsidP="001653B7">
            <w:pPr>
              <w:rPr>
                <w:b/>
                <w:bCs/>
              </w:rPr>
            </w:pPr>
          </w:p>
          <w:p w14:paraId="75395573" w14:textId="6A540475" w:rsidR="001653B7" w:rsidRDefault="001653B7" w:rsidP="001653B7">
            <w:pPr>
              <w:rPr>
                <w:b/>
                <w:bCs/>
              </w:rPr>
            </w:pPr>
          </w:p>
        </w:tc>
        <w:tc>
          <w:tcPr>
            <w:tcW w:w="4588" w:type="dxa"/>
          </w:tcPr>
          <w:p w14:paraId="33901D35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  <w:tc>
          <w:tcPr>
            <w:tcW w:w="3782" w:type="dxa"/>
          </w:tcPr>
          <w:p w14:paraId="3ABD3A9E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</w:tr>
      <w:tr w:rsidR="001653B7" w14:paraId="4CC915B1" w14:textId="77777777" w:rsidTr="001653B7">
        <w:tc>
          <w:tcPr>
            <w:tcW w:w="2605" w:type="dxa"/>
          </w:tcPr>
          <w:p w14:paraId="3C21DB4F" w14:textId="77777777" w:rsidR="001653B7" w:rsidRDefault="001653B7" w:rsidP="001653B7">
            <w:pPr>
              <w:rPr>
                <w:b/>
                <w:bCs/>
              </w:rPr>
            </w:pPr>
          </w:p>
          <w:p w14:paraId="35AE97A1" w14:textId="77777777" w:rsidR="001653B7" w:rsidRDefault="001653B7" w:rsidP="001653B7">
            <w:pPr>
              <w:rPr>
                <w:b/>
                <w:bCs/>
              </w:rPr>
            </w:pPr>
          </w:p>
          <w:p w14:paraId="2517B886" w14:textId="77777777" w:rsidR="001653B7" w:rsidRDefault="001653B7" w:rsidP="001653B7">
            <w:pPr>
              <w:rPr>
                <w:b/>
                <w:bCs/>
              </w:rPr>
            </w:pPr>
          </w:p>
          <w:p w14:paraId="3FE35C07" w14:textId="77777777" w:rsidR="001653B7" w:rsidRDefault="001653B7" w:rsidP="001653B7">
            <w:pPr>
              <w:rPr>
                <w:b/>
                <w:bCs/>
              </w:rPr>
            </w:pPr>
          </w:p>
          <w:p w14:paraId="654CADD3" w14:textId="1A0EABD9" w:rsidR="001653B7" w:rsidRDefault="001653B7" w:rsidP="001653B7">
            <w:pPr>
              <w:rPr>
                <w:b/>
                <w:bCs/>
              </w:rPr>
            </w:pPr>
          </w:p>
        </w:tc>
        <w:tc>
          <w:tcPr>
            <w:tcW w:w="4588" w:type="dxa"/>
          </w:tcPr>
          <w:p w14:paraId="49B56DAA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  <w:tc>
          <w:tcPr>
            <w:tcW w:w="3782" w:type="dxa"/>
          </w:tcPr>
          <w:p w14:paraId="503CEFD1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</w:tr>
      <w:tr w:rsidR="001653B7" w14:paraId="06E3460C" w14:textId="77777777" w:rsidTr="001653B7">
        <w:tc>
          <w:tcPr>
            <w:tcW w:w="2605" w:type="dxa"/>
          </w:tcPr>
          <w:p w14:paraId="01B33034" w14:textId="77777777" w:rsidR="001653B7" w:rsidRDefault="001653B7" w:rsidP="001653B7">
            <w:pPr>
              <w:rPr>
                <w:b/>
                <w:bCs/>
              </w:rPr>
            </w:pPr>
          </w:p>
          <w:p w14:paraId="6ED121C2" w14:textId="77777777" w:rsidR="001653B7" w:rsidRDefault="001653B7" w:rsidP="001653B7">
            <w:pPr>
              <w:rPr>
                <w:b/>
                <w:bCs/>
              </w:rPr>
            </w:pPr>
          </w:p>
          <w:p w14:paraId="3A83C7CF" w14:textId="77777777" w:rsidR="001653B7" w:rsidRDefault="001653B7" w:rsidP="001653B7">
            <w:pPr>
              <w:rPr>
                <w:b/>
                <w:bCs/>
              </w:rPr>
            </w:pPr>
          </w:p>
          <w:p w14:paraId="30FEF8DE" w14:textId="77777777" w:rsidR="001653B7" w:rsidRDefault="001653B7" w:rsidP="001653B7">
            <w:pPr>
              <w:rPr>
                <w:b/>
                <w:bCs/>
              </w:rPr>
            </w:pPr>
          </w:p>
          <w:p w14:paraId="5C045F70" w14:textId="6C9526D0" w:rsidR="001653B7" w:rsidRDefault="001653B7" w:rsidP="001653B7">
            <w:pPr>
              <w:rPr>
                <w:b/>
                <w:bCs/>
              </w:rPr>
            </w:pPr>
          </w:p>
        </w:tc>
        <w:tc>
          <w:tcPr>
            <w:tcW w:w="4588" w:type="dxa"/>
          </w:tcPr>
          <w:p w14:paraId="2ECE4440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  <w:tc>
          <w:tcPr>
            <w:tcW w:w="3782" w:type="dxa"/>
          </w:tcPr>
          <w:p w14:paraId="3A1D08B1" w14:textId="77777777" w:rsidR="001653B7" w:rsidRDefault="001653B7" w:rsidP="001653B7">
            <w:pPr>
              <w:jc w:val="center"/>
              <w:rPr>
                <w:b/>
                <w:bCs/>
              </w:rPr>
            </w:pPr>
          </w:p>
        </w:tc>
      </w:tr>
    </w:tbl>
    <w:p w14:paraId="774D4D38" w14:textId="77777777" w:rsidR="001653B7" w:rsidRPr="001653B7" w:rsidRDefault="001653B7" w:rsidP="001653B7">
      <w:pPr>
        <w:jc w:val="center"/>
        <w:rPr>
          <w:b/>
          <w:bCs/>
        </w:rPr>
      </w:pPr>
    </w:p>
    <w:sectPr w:rsidR="001653B7" w:rsidRPr="001653B7" w:rsidSect="001653B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LEwMjQ1MTOxNLRU0lEKTi0uzszPAykwrAUAz32bKywAAAA="/>
  </w:docVars>
  <w:rsids>
    <w:rsidRoot w:val="001653B7"/>
    <w:rsid w:val="00016A80"/>
    <w:rsid w:val="00165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5C80F"/>
  <w15:chartTrackingRefBased/>
  <w15:docId w15:val="{577AA42E-DA9B-4E3D-9ADA-93805A213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5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lark</dc:creator>
  <cp:keywords/>
  <dc:description/>
  <cp:lastModifiedBy>Michael Clark</cp:lastModifiedBy>
  <cp:revision>1</cp:revision>
  <dcterms:created xsi:type="dcterms:W3CDTF">2020-03-26T16:47:00Z</dcterms:created>
  <dcterms:modified xsi:type="dcterms:W3CDTF">2020-03-26T16:53:00Z</dcterms:modified>
</cp:coreProperties>
</file>